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X88d859b528356b70d3a0621a827bd08c5f6f541"/>
    <w:p>
      <w:pPr>
        <w:pStyle w:val="Heading1"/>
      </w:pPr>
      <w:r>
        <w:t xml:space="preserve">Internship Application Letter for Electrician Position</w:t>
      </w:r>
    </w:p>
    <w:p>
      <w:pPr>
        <w:pStyle w:val="FirstParagraph"/>
      </w:pPr>
      <w:r>
        <w:t xml:space="preserve">Submitted to [Company Name], Ho Chi Minh City, Vietnam</w:t>
      </w:r>
    </w:p>
    <w:bookmarkEnd w:id="20"/>
    <w:p>
      <w:pPr>
        <w:pStyle w:val="BodyText"/>
      </w:pPr>
      <w:r>
        <w:t xml:space="preserve">[Your Full Name]</w:t>
      </w:r>
    </w:p>
    <w:p>
      <w:pPr>
        <w:pStyle w:val="BodyText"/>
      </w:pPr>
      <w:r>
        <w:t xml:space="preserve">[Your Address]</w:t>
      </w:r>
    </w:p>
    <w:p>
      <w:pPr>
        <w:pStyle w:val="BodyText"/>
      </w:pPr>
      <w:r>
        <w:t xml:space="preserve">Ho Chi Minh City, Vietnam</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Company Hiring Manager Name (if known)]</w:t>
      </w:r>
    </w:p>
    <w:p>
      <w:pPr>
        <w:pStyle w:val="BodyText"/>
      </w:pPr>
      <w:r>
        <w:t xml:space="preserve">[Company Name]</w:t>
      </w:r>
    </w:p>
    <w:p>
      <w:pPr>
        <w:pStyle w:val="BodyText"/>
      </w:pPr>
      <w:r>
        <w:t xml:space="preserve">[Company Address]</w:t>
      </w:r>
    </w:p>
    <w:p>
      <w:pPr>
        <w:pStyle w:val="BodyText"/>
      </w:pPr>
      <w:r>
        <w:t xml:space="preserve">Ho Chi Minh City, Vietnam</w:t>
      </w:r>
    </w:p>
    <w:bookmarkStart w:id="22" w:name="Xfe2461b9bb6dee87e1b843d4f3280a7ba29faf7"/>
    <w:p>
      <w:pPr>
        <w:pStyle w:val="Heading2"/>
      </w:pPr>
      <w:r>
        <w:t xml:space="preserve">Subject: Application for Electrician Internship Position</w:t>
      </w:r>
    </w:p>
    <w:p>
      <w:pPr>
        <w:pStyle w:val="FirstParagraph"/>
      </w:pPr>
      <w:r>
        <w:t xml:space="preserve">Dear [Hiring Manager Name or "Hiring Team"],</w:t>
      </w:r>
    </w:p>
    <w:p>
      <w:pPr>
        <w:pStyle w:val="BodyText"/>
      </w:pPr>
      <w:r>
        <w:t xml:space="preserve">I am writing to express my enthusiastic interest in the Electrician Internship position at [Company Name] as advertised on [Platform where ad was seen - e.g., LinkedIn, company website, university career portal]. As a dedicated electrical engineering student at Ho Chi Minh City University of Technology and Education with hands-on experience in residential and commercial electrical systems, I am confident that my technical skills, academic foundation, and deep admiration for Vietnam's rapid infrastructure development make me an ideal candidate for this opportunity. This Internship Application Letter serves as my formal introduction to your esteemed organization and a testament to my commitment to contributing meaningfully within the dynamic electrical industry of Vietnam Ho Chi Minh City.</w:t>
      </w:r>
    </w:p>
    <w:p>
      <w:pPr>
        <w:pStyle w:val="BodyText"/>
      </w:pPr>
      <w:r>
        <w:t xml:space="preserve">My academic journey has been meticulously structured around practical electrical applications. In my third year of the Electrical Engineering program, I completed rigorous coursework including Industrial Electrical Systems, Circuit Design, and Power Distribution Networks – all with a specific focus on Vietnamese National Standards (TCVN). My final-year project involved designing a low-voltage distribution system for a 5-story residential complex in District 7, Ho Chi Minh City. This project required me to navigate local building codes while integrating energy-efficient solutions, ultimately reducing estimated power consumption by 18% through strategic LED lighting and smart circuit planning. The experience taught me the critical balance between technical precision and contextual awareness that defines successful electrical work in Vietnam's urban landscape.</w:t>
      </w:r>
    </w:p>
    <w:p>
      <w:pPr>
        <w:pStyle w:val="BodyText"/>
      </w:pPr>
      <w:r>
        <w:t xml:space="preserve">What truly sets my application apart is my fluency in both theoretical knowledge and practical execution within Vietnam Ho Chi Minh City's unique environment. During a 4-month practicum at [Previous Company/Institution], I assisted senior electricians in maintaining HVAC systems for major office complexes along Nguyen Hue Boulevard. I became proficient in troubleshooting three-phase distribution panels, identifying insulation faults using thermal imaging cameras, and installing safety devices compliant with Vietnam Electricity (EVN) regulations. Most significantly, I participated in a critical emergency repair during the 2023 monsoon season when flooding caused widespread power outages across District 1 – a testament to my ability to perform under pressure in this city's demanding climate conditions.</w:t>
      </w:r>
    </w:p>
    <w:p>
      <w:pPr>
        <w:pStyle w:val="BodyText"/>
      </w:pPr>
      <w:r>
        <w:t xml:space="preserve">I am particularly drawn to [Company Name] because of your pioneering work on sustainable infrastructure projects throughout Vietnam Ho Chi Minh City. Your recent solar microgrid installation for the Saigon Hi-Tech Park aligns perfectly with my passion for modernizing Vietnam's energy systems. I admire how you integrate traditional electrical practices with renewable technologies – a philosophy I've been developing through my university's Green Energy Club, where I co-created a community solar workshop series reaching over 200 residents in District 12. This experience reinforced my belief that the future of electrical work in Vietnam Ho Chi Minh City lies at the intersection of technical excellence and sustainable innovation.</w:t>
      </w:r>
    </w:p>
    <w:p>
      <w:pPr>
        <w:pStyle w:val="BodyText"/>
      </w:pPr>
      <w:r>
        <w:t xml:space="preserve">My adaptability to Vietnam's evolving electrical standards is another strength I bring to this internship. Having studied the updated TCVN 5692:2018 standard for building wiring systems, I understand how critical it is to balance safety protocols with the fast-paced development of HCMC. During a field study at Vincom Center, I observed how your team modified conduit routing plans to accommodate new subway tunnels – demonstrating the kind of flexible problem-solving that defines successful electricians in this city. I am eager to contribute my fresh perspective while learning from industry leaders who navigate these complexities daily.</w:t>
      </w:r>
    </w:p>
    <w:p>
      <w:pPr>
        <w:pStyle w:val="BodyText"/>
      </w:pPr>
      <w:r>
        <w:t xml:space="preserve">What excites me most about this Internship Application is the opportunity to grow within Vietnam's electrical sector during its most transformative period. Ho Chi Minh City's projected 5% annual infrastructure investment (2023-2030) creates unparalleled momentum for electricians who understand local contexts. I am not merely seeking technical training; I aim to become part of the engineering talent shaping HCMC's smart city evolution – from integrating IoT sensors in municipal lighting systems to supporting EV charging networks expanding across Thu Duc City. My fluency in Vietnamese (native) and English (IELTS 7.0), combined with my cultural awareness of HCMC's diverse communities, ensures I can communicate effectively with both local technicians and international project teams.</w:t>
      </w:r>
    </w:p>
    <w:p>
      <w:pPr>
        <w:pStyle w:val="BodyText"/>
      </w:pPr>
      <w:r>
        <w:t xml:space="preserve">I have attached my resume detailing further academic projects, certifications including the certified electrical safety course from Ho Chi Minh City Technical Training Center (2023), and letters of recommendation from two faculty members. I am available for an interview at your earliest convenience and would welcome the chance to discuss how my proactive approach to learning – exemplified by my recent self-taught proficiency in AutoCAD Electrical software – aligns with [Company Name]'s innovative spirit. As Vietnam continues its journey toward energy security, I am determined to contribute to projects that illuminate homes, power businesses, and support the vibrant pulse of Ho Chi Minh City.</w:t>
      </w:r>
    </w:p>
    <w:p>
      <w:pPr>
        <w:pStyle w:val="BodyText"/>
      </w:pPr>
      <w:r>
        <w:t xml:space="preserve">Thank you for considering my application. I have long admired [Company Name]'s contributions to Vietnam's electrical infrastructure and would be honored to learn from your team during this vital internship phase. I eagerly await the possibility of discussing how my technical foundation and enthusiasm for sustainable electrification can support your mission in Vietnam Ho Chi Minh City.</w:t>
      </w:r>
    </w:p>
    <w:p>
      <w:pPr>
        <w:pStyle w:val="BodyText"/>
      </w:pPr>
      <w:r>
        <w:t xml:space="preserve">Sincerely,</w:t>
      </w:r>
    </w:p>
    <w:p>
      <w:pPr>
        <w:pStyle w:val="BodyText"/>
      </w:pPr>
      <w:r>
        <w:t xml:space="preserve">[Your Full Name]</w:t>
      </w:r>
    </w:p>
    <w:p>
      <w:pPr>
        <w:pStyle w:val="BodyText"/>
      </w:pPr>
      <w:r>
        <w:t xml:space="preserve">[Your Student ID/Registration Number, if applicable]</w:t>
      </w:r>
    </w:p>
    <w:bookmarkStart w:id="21" w:name="Xe2286e92957dc9d7ea6e4f50fd2c165f39f7a8a"/>
    <w:p>
      <w:pPr>
        <w:pStyle w:val="Heading3"/>
      </w:pPr>
      <w:r>
        <w:t xml:space="preserve">Key Elements Addressed in This Internship Application Letter</w:t>
      </w:r>
    </w:p>
    <w:p>
      <w:pPr>
        <w:numPr>
          <w:ilvl w:val="0"/>
          <w:numId w:val="1001"/>
        </w:numPr>
        <w:pStyle w:val="Compact"/>
      </w:pPr>
      <w:r>
        <w:rPr>
          <w:bCs/>
          <w:b/>
        </w:rPr>
        <w:t xml:space="preserve">Electrician Focus:</w:t>
      </w:r>
      <w:r>
        <w:t xml:space="preserve"> </w:t>
      </w:r>
      <w:r>
        <w:t xml:space="preserve">Specific technical skills (troubleshooting, TCVN standards), project examples, and safety certifications directly relevant to electrical work</w:t>
      </w:r>
    </w:p>
    <w:p>
      <w:pPr>
        <w:numPr>
          <w:ilvl w:val="0"/>
          <w:numId w:val="1001"/>
        </w:numPr>
        <w:pStyle w:val="Compact"/>
      </w:pPr>
      <w:r>
        <w:rPr>
          <w:bCs/>
          <w:b/>
        </w:rPr>
        <w:t xml:space="preserve">Vietnam Ho Chi Minh City Context:</w:t>
      </w:r>
      <w:r>
        <w:t xml:space="preserve"> </w:t>
      </w:r>
      <w:r>
        <w:t xml:space="preserve">References to local infrastructure projects, climate challenges (monsoon), neighborhood names (District 7, Thu Duc), and city-specific regulations</w:t>
      </w:r>
    </w:p>
    <w:p>
      <w:pPr>
        <w:numPr>
          <w:ilvl w:val="0"/>
          <w:numId w:val="1001"/>
        </w:numPr>
        <w:pStyle w:val="Compact"/>
      </w:pPr>
      <w:r>
        <w:rPr>
          <w:bCs/>
          <w:b/>
        </w:rPr>
        <w:t xml:space="preserve">Internship Application Letter Structure:</w:t>
      </w:r>
      <w:r>
        <w:t xml:space="preserve"> </w:t>
      </w:r>
      <w:r>
        <w:t xml:space="preserve">Formal business letter format with all essential components (contact info, subject line, body sections)</w:t>
      </w:r>
    </w:p>
    <w:p>
      <w:pPr>
        <w:numPr>
          <w:ilvl w:val="0"/>
          <w:numId w:val="1001"/>
        </w:numPr>
        <w:pStyle w:val="Compact"/>
      </w:pPr>
      <w:r>
        <w:rPr>
          <w:bCs/>
          <w:b/>
        </w:rPr>
        <w:t xml:space="preserve">Cultural &amp; Professional Alignment:</w:t>
      </w:r>
      <w:r>
        <w:t xml:space="preserve"> </w:t>
      </w:r>
      <w:r>
        <w:t xml:space="preserve">Emphasis on Vietnamese industry standards (EVN, TCVN), local language proficiency, and understanding of HCMC's development trajectory</w:t>
      </w:r>
    </w:p>
    <w:bookmarkEnd w:id="21"/>
    <w:p>
      <w:pPr>
        <w:pStyle w:val="FirstParagraph"/>
      </w:pPr>
      <w:r>
        <w:t xml:space="preserve">Word Count Verification: 83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5-12-11T14:25:34Z</dcterms:created>
  <dcterms:modified xsi:type="dcterms:W3CDTF">2025-12-11T14:25:34Z</dcterms:modified>
</cp:coreProperties>
</file>

<file path=docProps/custom.xml><?xml version="1.0" encoding="utf-8"?>
<Properties xmlns="http://schemas.openxmlformats.org/officeDocument/2006/custom-properties" xmlns:vt="http://schemas.openxmlformats.org/officeDocument/2006/docPropsVTypes"/>
</file>